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Musician Intern</w:t>
      </w:r>
    </w:p>
    <w:p>
      <w:pPr>
        <w:pStyle w:val="BodyText"/>
      </w:pPr>
      <w:r>
        <w:rPr>
          <w:bCs/>
          <w:b/>
        </w:rPr>
        <w:t xml:space="preserve">Location:</w:t>
      </w:r>
      <w:r>
        <w:t xml:space="preserve"> </w:t>
      </w:r>
      <w:r>
        <w:t xml:space="preserve">Sri Lanka Colombo</w:t>
      </w:r>
    </w:p>
    <w:bookmarkEnd w:id="20"/>
    <w:p>
      <w:pPr>
        <w:pStyle w:val="BodyText"/>
      </w:pPr>
      <w:r>
        <w:t xml:space="preserve">October 26, 2023</w:t>
      </w:r>
    </w:p>
    <w:p>
      <w:pPr>
        <w:pStyle w:val="BodyText"/>
      </w:pPr>
      <w:r>
        <w:t xml:space="preserve">Hiring Manager</w:t>
      </w:r>
      <w:r>
        <w:br/>
      </w:r>
      <w:r>
        <w:t xml:space="preserve">Colombo Arts Foundation</w:t>
      </w:r>
      <w:r>
        <w:br/>
      </w:r>
      <w:r>
        <w:t xml:space="preserve">No. 15, Cinnamon Gardens Road</w:t>
      </w:r>
      <w:r>
        <w:br/>
      </w:r>
      <w:r>
        <w:t xml:space="preserve">Colombo 07</w:t>
      </w:r>
      <w:r>
        <w:br/>
      </w:r>
      <w:r>
        <w:t xml:space="preserve">Sri Lanka</w:t>
      </w:r>
    </w:p>
    <w:bookmarkStart w:id="21" w:name="X9e1bcf8da85fbdd8422cbe8b2c20086c3960c2a"/>
    <w:p>
      <w:pPr>
        <w:pStyle w:val="Heading2"/>
      </w:pPr>
      <w:r>
        <w:t xml:space="preserve">Subject: Internship Application Letter for Musician Intern Position</w:t>
      </w:r>
    </w:p>
    <w:p>
      <w:pPr>
        <w:pStyle w:val="FirstParagraph"/>
      </w:pPr>
      <w:r>
        <w:t xml:space="preserve">Dear Hiring Manager,</w:t>
      </w:r>
    </w:p>
    <w:p>
      <w:pPr>
        <w:pStyle w:val="BodyText"/>
      </w:pPr>
      <w:r>
        <w:t xml:space="preserve">With profound enthusiasm, I submit my application for the Musician Intern position at the Colombo Arts Foundation in Sri Lanka Colombo. As a dedicated musician with four years of immersive experience in Sri Lankan musical traditions and contemporary performance, I am eager to contribute to your esteemed institution's mission of preserving cultural heritage while innovating within Colombo's vibrant arts ecosystem. This</w:t>
      </w:r>
      <w:r>
        <w:t xml:space="preserve"> </w:t>
      </w:r>
      <w:r>
        <w:rPr>
          <w:iCs/>
          <w:i/>
        </w:rPr>
        <w:t xml:space="preserve">Internship Application Letter</w:t>
      </w:r>
      <w:r>
        <w:t xml:space="preserve"> </w:t>
      </w:r>
      <w:r>
        <w:t xml:space="preserve">articulates my profound connection to Sri Lankan music and my readiness to immerse myself in the dynamic creative environment of Colombo.</w:t>
      </w:r>
    </w:p>
    <w:p>
      <w:pPr>
        <w:pStyle w:val="BodyText"/>
      </w:pPr>
      <w:r>
        <w:t xml:space="preserve">Growing up in a household where traditional Kandyan drumming and Sinhala folk songs were woven into daily life, I developed an intrinsic understanding of how music functions as both cultural anchor and social catalyst. My academic journey at the University of Peradeniya's Faculty of Arts (B.A. in Music Performance) deepened this connection through specialized studies in Sri Lankan classical dance-music integration and contemporary fusion techniques. What distinguishes my approach is not merely technical proficiency—I am equally adept at researching</w:t>
      </w:r>
      <w:r>
        <w:t xml:space="preserve"> </w:t>
      </w:r>
      <w:r>
        <w:rPr>
          <w:iCs/>
          <w:i/>
        </w:rPr>
        <w:t xml:space="preserve">raga</w:t>
      </w:r>
      <w:r>
        <w:t xml:space="preserve"> </w:t>
      </w:r>
      <w:r>
        <w:t xml:space="preserve">structures, collaborating with folk musicians from rural villages across the island, and adapting traditional forms for modern audiences. This holistic perspective aligns precisely with Colombo Arts Foundation's reputation for bridging heritage and innovation.</w:t>
      </w:r>
    </w:p>
    <w:p>
      <w:pPr>
        <w:pStyle w:val="BodyText"/>
      </w:pPr>
      <w:r>
        <w:t xml:space="preserve">My practical experience directly prepares me for this</w:t>
      </w:r>
      <w:r>
        <w:t xml:space="preserve"> </w:t>
      </w:r>
      <w:r>
        <w:rPr>
          <w:bCs/>
          <w:b/>
        </w:rPr>
        <w:t xml:space="preserve">Musician Intern</w:t>
      </w:r>
      <w:r>
        <w:t xml:space="preserve"> </w:t>
      </w:r>
      <w:r>
        <w:t xml:space="preserve">role. During my final year at university, I curated the "Urban Rhythms" project in Colombo's Fort area, collaborating with street musicians to transform underutilized public spaces into micro-concert venues. This initiative—funded by the National Arts Council—featured 12 performances blending drum circles with electronic elements, attracting over 2,000 attendees across three months. I managed all technical aspects from sound engineering to community outreach while documenting the project for cultural preservation archives. Crucially, this work demonstrated my ability to navigate Colombo's unique urban fabric: negotiating permits through municipal offices in Fort, collaborating with local business owners on venue logistics, and ensuring cultural sensitivity when incorporating Buddhist chanting motifs into contemporary compositions.</w:t>
      </w:r>
    </w:p>
    <w:p>
      <w:pPr>
        <w:pStyle w:val="BodyText"/>
      </w:pPr>
      <w:r>
        <w:t xml:space="preserve">What excites me most about the Colombo Arts Foundation is your pioneering "Heritage Remix" program—a perfect convergence of my skills. I have long admired how your team has successfully reinterpreted ancient temple music for digital platforms while maintaining authenticity. In my application portfolio, I included a case study on adapting the traditional</w:t>
      </w:r>
      <w:r>
        <w:t xml:space="preserve"> </w:t>
      </w:r>
      <w:r>
        <w:rPr>
          <w:iCs/>
          <w:i/>
        </w:rPr>
        <w:t xml:space="preserve">Therukoothu</w:t>
      </w:r>
      <w:r>
        <w:t xml:space="preserve"> </w:t>
      </w:r>
      <w:r>
        <w:t xml:space="preserve">storytelling tradition into an interactive augmented reality experience for youth audiences in Batticaloa. This project involved fieldwork with elderly</w:t>
      </w:r>
      <w:r>
        <w:t xml:space="preserve"> </w:t>
      </w:r>
      <w:r>
        <w:rPr>
          <w:iCs/>
          <w:i/>
        </w:rPr>
        <w:t xml:space="preserve">koothu</w:t>
      </w:r>
      <w:r>
        <w:t xml:space="preserve"> </w:t>
      </w:r>
      <w:r>
        <w:t xml:space="preserve">masters, coding simple AR triggers using Unity, and conducting workshops to explain the cultural context—exactly the interdisciplinary approach your foundation champions. I am eager to bring this same methodology to Colombo's music scene, where globalization presents both challenges and unprecedented opportunities for Sri Lankan musicians.</w:t>
      </w:r>
    </w:p>
    <w:p>
      <w:pPr>
        <w:pStyle w:val="BodyText"/>
      </w:pPr>
      <w:r>
        <w:t xml:space="preserve">Sri Lanka Colombo’s status as a cultural crossroads makes it an unparalleled environment for musical innovation. Having performed at venues ranging from the Bandaranaike Memorial International Conference Hall to informal night markets in Pettah, I've witnessed how Colombo's diversity—where Tamil folk rhythms meet Portuguese-influenced brass bands and global pop—creates fertile ground for genre-bending artistry. My recent collaboration with the Colombo-based ensemble "Sinhala Beats" on their debut EP, which fused</w:t>
      </w:r>
      <w:r>
        <w:t xml:space="preserve"> </w:t>
      </w:r>
      <w:r>
        <w:rPr>
          <w:iCs/>
          <w:i/>
        </w:rPr>
        <w:t xml:space="preserve">deesak</w:t>
      </w:r>
      <w:r>
        <w:t xml:space="preserve"> </w:t>
      </w:r>
      <w:r>
        <w:t xml:space="preserve">melodies with jazz improvisation, received critical acclaim in *The Island* newspaper. This success emerged from deep immersion: spending months recording in rural villages to authentically capture folk vocal techniques before layering modern production elements. As a Musician Intern at your foundation, I would apply this same ethos—prioritizing community engagement over mere performance.</w:t>
      </w:r>
    </w:p>
    <w:p>
      <w:pPr>
        <w:pStyle w:val="BodyText"/>
      </w:pPr>
      <w:r>
        <w:t xml:space="preserve">I recognize that an effective</w:t>
      </w:r>
      <w:r>
        <w:t xml:space="preserve"> </w:t>
      </w:r>
      <w:r>
        <w:rPr>
          <w:iCs/>
          <w:i/>
        </w:rPr>
        <w:t xml:space="preserve">Internship Application Letter</w:t>
      </w:r>
      <w:r>
        <w:t xml:space="preserve"> </w:t>
      </w:r>
      <w:r>
        <w:t xml:space="preserve">must transcend listing qualifications. Thus, I emphasize my commitment to Sri Lanka Colombo's musical future beyond the internship period. My long-term vision includes developing a mentorship program pairing senior musicians with youth in underserved neighborhoods like Chilaw, inspired by your foundation's community initiatives. I've already initiated conversations with the Ministry of Cultural Affairs about securing grants for such projects, demonstrating initiative that aligns with your organization's strategic goals. Additionally, my proficiency in both Sinhala and Tamil—spoken fluently since childhood—and understanding of Sri Lankan social dynamics will enable me to build genuine trust with community partners across Colombo.</w:t>
      </w:r>
    </w:p>
    <w:p>
      <w:pPr>
        <w:pStyle w:val="BodyText"/>
      </w:pPr>
      <w:r>
        <w:t xml:space="preserve">Colombo's music scene thrives on resilience and reinvention, values I embody through my own artistic journey. When the pandemic halted live performances in 2021, I co-founded "Sound Roots," a virtual platform offering free online masterclasses for emerging musicians nationwide. This initiative—supported by the Sri Lanka Music Teachers Association—reached over 500 participants and later evolved into hybrid workshops at Colombo's National Gallery. It taught me that meaningful artistic contribution requires adaptability, technological awareness, and unwavering respect for cultural context—principles I will bring to your team daily.</w:t>
      </w:r>
    </w:p>
    <w:p>
      <w:pPr>
        <w:pStyle w:val="BodyText"/>
      </w:pPr>
      <w:r>
        <w:t xml:space="preserve">I am not merely seeking an internship; I seek a collaborative partnership within Sri Lanka Colombo's musical renaissance. Your foundation’s work with the Colombo International Film Festival’s sound design department exemplifies the kind of forward-thinking environment where my skills in adaptive composition, community engagement, and cross-cultural collaboration can flourish. I have attached my portfolio featuring audio samples from "Urban Rhythms," documentation of "Heritage Remix" case studies, and letters of recommendation from Dr. Anura Jayawardena (Head of Music Studies, University of Peradeniya) and Mr. Rajitha Fernando (Director, Sri Lanka Performing Arts Council).</w:t>
      </w:r>
    </w:p>
    <w:p>
      <w:pPr>
        <w:pStyle w:val="BodyText"/>
      </w:pPr>
      <w:r>
        <w:t xml:space="preserve">Thank you for considering my application as a passionate</w:t>
      </w:r>
      <w:r>
        <w:t xml:space="preserve"> </w:t>
      </w:r>
      <w:r>
        <w:rPr>
          <w:iCs/>
          <w:i/>
        </w:rPr>
        <w:t xml:space="preserve">Musician</w:t>
      </w:r>
      <w:r>
        <w:t xml:space="preserve"> </w:t>
      </w:r>
      <w:r>
        <w:t xml:space="preserve">ready to contribute meaningfully to Sri Lanka Colombo's artistic legacy. I welcome the opportunity to discuss how my background in both traditional and contemporary music can support the Colombo Arts Foundation’s vision during an interview at your earliest convenience. I am available immediately for an on-site meeting in Colombo or a virtual discussion.</w:t>
      </w:r>
    </w:p>
    <w:p>
      <w:pPr>
        <w:pStyle w:val="BodyText"/>
      </w:pPr>
      <w:r>
        <w:t xml:space="preserve">With warm regards,</w:t>
      </w:r>
    </w:p>
    <w:p>
      <w:pPr>
        <w:pStyle w:val="BodyText"/>
      </w:pPr>
      <w:r>
        <w:t xml:space="preserve">Nishantha Perera</w:t>
      </w:r>
    </w:p>
    <w:p>
      <w:pPr>
        <w:pStyle w:val="BodyText"/>
      </w:pPr>
      <w:r>
        <w:t xml:space="preserve">Music Performance Graduate (B.A. Honors)</w:t>
      </w:r>
    </w:p>
    <w:p>
      <w:pPr>
        <w:pStyle w:val="BodyText"/>
      </w:pPr>
      <w:r>
        <w:t xml:space="preserve">University of Peradeniya, Sri Lanka</w:t>
      </w:r>
    </w:p>
    <w:p>
      <w:pPr>
        <w:pStyle w:val="BodyText"/>
      </w:pPr>
      <w:r>
        <w:t xml:space="preserve">Email: nishantha.perera@unip.edu.lk | Phone: +94 77 123 4567</w:t>
      </w:r>
    </w:p>
    <w:p>
      <w:pPr>
        <w:pStyle w:val="BodyText"/>
      </w:pPr>
      <w:r>
        <w:t xml:space="preserve">LinkedIn: linkedin.com/in/nishanthaperera-music | Portfolio: nishanthaperera.art</w:t>
      </w:r>
    </w:p>
    <w:p>
      <w:pPr>
        <w:pStyle w:val="BodyText"/>
      </w:pPr>
      <w:r>
        <w:rPr>
          <w:bCs/>
          <w:b/>
        </w:rPr>
        <w:t xml:space="preserve">Word Count:</w:t>
      </w:r>
      <w:r>
        <w:t xml:space="preserve"> </w:t>
      </w:r>
      <w:r>
        <w:t xml:space="preserve">856 words</w:t>
      </w:r>
    </w:p>
    <w:p>
      <w:pPr>
        <w:pStyle w:val="BodyText"/>
      </w:pPr>
      <w:r>
        <w:rPr>
          <w:bCs/>
          <w:b/>
        </w:rPr>
        <w:t xml:space="preserve">Key Terms Incorporated:</w:t>
      </w:r>
      <w:r>
        <w:t xml:space="preserve"> </w:t>
      </w:r>
      <w:r>
        <w:t xml:space="preserve">Internship Application Letter (2x), Musician (4x), Sri Lanka Colombo (4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5-12-08T07:01:11Z</dcterms:created>
  <dcterms:modified xsi:type="dcterms:W3CDTF">2025-12-08T07:01:11Z</dcterms:modified>
</cp:coreProperties>
</file>

<file path=docProps/custom.xml><?xml version="1.0" encoding="utf-8"?>
<Properties xmlns="http://schemas.openxmlformats.org/officeDocument/2006/custom-properties" xmlns:vt="http://schemas.openxmlformats.org/officeDocument/2006/docPropsVTypes"/>
</file>